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84E52" w14:textId="77777777" w:rsidR="004728E9" w:rsidRDefault="00072AC4" w:rsidP="00842542">
      <w:pPr>
        <w:bidi/>
        <w:spacing w:line="276" w:lineRule="auto"/>
        <w:rPr>
          <w:rFonts w:cs="B Nazanin"/>
          <w:b/>
          <w:bCs/>
          <w:sz w:val="36"/>
          <w:szCs w:val="36"/>
          <w:rtl/>
          <w:lang w:bidi="fa-IR"/>
        </w:rPr>
      </w:pPr>
      <w:r w:rsidRPr="00072AC4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9F0F1DF" wp14:editId="2B7BE75B">
            <wp:simplePos x="0" y="0"/>
            <wp:positionH relativeFrom="margin">
              <wp:align>left</wp:align>
            </wp:positionH>
            <wp:positionV relativeFrom="paragraph">
              <wp:posOffset>-1</wp:posOffset>
            </wp:positionV>
            <wp:extent cx="1143000" cy="1143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hahid_Beheshti_University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>درس طراحی کامپیوتری</w:t>
      </w:r>
      <w:r w:rsidR="00725E9B">
        <w:rPr>
          <w:rFonts w:cs="B Nazanin" w:hint="cs"/>
          <w:b/>
          <w:bCs/>
          <w:sz w:val="36"/>
          <w:szCs w:val="36"/>
          <w:rtl/>
          <w:lang w:bidi="fa-IR"/>
        </w:rPr>
        <w:t xml:space="preserve"> </w:t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>سیستم</w:t>
      </w:r>
      <w:r w:rsidR="00842542">
        <w:rPr>
          <w:rFonts w:cs="B Nazanin"/>
          <w:b/>
          <w:bCs/>
          <w:sz w:val="36"/>
          <w:szCs w:val="36"/>
          <w:rtl/>
          <w:lang w:bidi="fa-IR"/>
        </w:rPr>
        <w:softHyphen/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 xml:space="preserve">های </w:t>
      </w:r>
      <w:r w:rsidR="00725E9B">
        <w:rPr>
          <w:rFonts w:cs="B Nazanin" w:hint="cs"/>
          <w:b/>
          <w:bCs/>
          <w:sz w:val="36"/>
          <w:szCs w:val="36"/>
          <w:rtl/>
          <w:lang w:bidi="fa-IR"/>
        </w:rPr>
        <w:t xml:space="preserve"> دیجیتال</w:t>
      </w:r>
    </w:p>
    <w:p w14:paraId="3D816493" w14:textId="448F4CCE" w:rsidR="00691AB2" w:rsidRPr="00072AC4" w:rsidRDefault="00577C8B" w:rsidP="004728E9">
      <w:pPr>
        <w:bidi/>
        <w:spacing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گزارش </w:t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شماره</w:t>
      </w:r>
      <w:r w:rsidR="004728E9">
        <w:rPr>
          <w:rFonts w:cs="B Nazanin"/>
          <w:b/>
          <w:bCs/>
          <w:sz w:val="32"/>
          <w:szCs w:val="32"/>
          <w:rtl/>
          <w:lang w:bidi="fa-IR"/>
        </w:rPr>
        <w:softHyphen/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="00072AC4"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  <w:r w:rsidR="00A63558">
        <w:rPr>
          <w:rFonts w:cs="B Nazanin" w:hint="cs"/>
          <w:b/>
          <w:bCs/>
          <w:sz w:val="32"/>
          <w:szCs w:val="32"/>
          <w:rtl/>
          <w:lang w:bidi="fa-IR"/>
        </w:rPr>
        <w:t>سه</w:t>
      </w:r>
    </w:p>
    <w:p w14:paraId="27FC2B81" w14:textId="77777777" w:rsidR="00072AC4" w:rsidRPr="00072AC4" w:rsidRDefault="00072AC4" w:rsidP="00072AC4">
      <w:pPr>
        <w:pBdr>
          <w:bottom w:val="single" w:sz="4" w:space="1" w:color="auto"/>
        </w:pBdr>
        <w:bidi/>
        <w:spacing w:after="360"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اعضای گروه: </w:t>
      </w:r>
      <w:r w:rsidR="00776627">
        <w:rPr>
          <w:rFonts w:cs="B Nazanin" w:hint="cs"/>
          <w:b/>
          <w:bCs/>
          <w:sz w:val="32"/>
          <w:szCs w:val="32"/>
          <w:rtl/>
          <w:lang w:bidi="fa-IR"/>
        </w:rPr>
        <w:t>سید احسان سجادی</w:t>
      </w: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 ، </w:t>
      </w:r>
      <w:r w:rsidR="00776627">
        <w:rPr>
          <w:rFonts w:cs="B Nazanin" w:hint="cs"/>
          <w:b/>
          <w:bCs/>
          <w:sz w:val="32"/>
          <w:szCs w:val="32"/>
          <w:rtl/>
          <w:lang w:bidi="fa-IR"/>
        </w:rPr>
        <w:t xml:space="preserve">کیان </w:t>
      </w:r>
      <w:proofErr w:type="spellStart"/>
      <w:r w:rsidR="00776627">
        <w:rPr>
          <w:rFonts w:cs="B Nazanin" w:hint="cs"/>
          <w:b/>
          <w:bCs/>
          <w:sz w:val="32"/>
          <w:szCs w:val="32"/>
          <w:rtl/>
          <w:lang w:bidi="fa-IR"/>
        </w:rPr>
        <w:t>جلیلیان</w:t>
      </w:r>
      <w:proofErr w:type="spellEnd"/>
    </w:p>
    <w:p w14:paraId="101DAE03" w14:textId="77777777" w:rsidR="00691AB2" w:rsidRDefault="00072AC4" w:rsidP="00072AC4">
      <w:pPr>
        <w:bidi/>
        <w:spacing w:after="360" w:line="360" w:lineRule="auto"/>
        <w:rPr>
          <w:rFonts w:cs="B Nazanin"/>
          <w:b/>
          <w:bCs/>
          <w:sz w:val="32"/>
          <w:szCs w:val="32"/>
          <w:rtl/>
          <w:lang w:bidi="fa-IR"/>
        </w:rPr>
      </w:pP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>چکیده:</w:t>
      </w:r>
    </w:p>
    <w:p w14:paraId="5DA95AC4" w14:textId="095ECE65" w:rsidR="00776627" w:rsidRPr="00072AC4" w:rsidRDefault="00776627" w:rsidP="00A63558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در این پروژه </w:t>
      </w:r>
      <w:r w:rsidR="00A63558" w:rsidRPr="00A63558">
        <w:rPr>
          <w:rFonts w:cs="B Nazanin" w:hint="cs"/>
          <w:sz w:val="32"/>
          <w:szCs w:val="32"/>
          <w:rtl/>
          <w:lang w:bidi="fa-IR"/>
        </w:rPr>
        <w:t>فیلتر</w:t>
      </w:r>
      <w:r w:rsidR="00A63558" w:rsidRPr="00A63558">
        <w:rPr>
          <w:rFonts w:cs="B Nazanin"/>
          <w:sz w:val="32"/>
          <w:szCs w:val="32"/>
          <w:rtl/>
          <w:lang w:bidi="fa-IR"/>
        </w:rPr>
        <w:t xml:space="preserve"> </w:t>
      </w:r>
      <w:proofErr w:type="spellStart"/>
      <w:r w:rsidR="00A63558" w:rsidRPr="00A63558">
        <w:rPr>
          <w:rFonts w:cs="B Nazanin" w:hint="cs"/>
          <w:sz w:val="32"/>
          <w:szCs w:val="32"/>
          <w:rtl/>
          <w:lang w:bidi="fa-IR"/>
        </w:rPr>
        <w:t>تیزکردن</w:t>
      </w:r>
      <w:proofErr w:type="spellEnd"/>
      <w:r w:rsidR="00A63558">
        <w:rPr>
          <w:rFonts w:cs="B Nazanin" w:hint="cs"/>
          <w:sz w:val="32"/>
          <w:szCs w:val="32"/>
          <w:rtl/>
          <w:lang w:bidi="fa-IR"/>
        </w:rPr>
        <w:t>(</w:t>
      </w:r>
      <w:proofErr w:type="spellStart"/>
      <w:r w:rsidR="00A63558">
        <w:rPr>
          <w:rFonts w:cs="B Nazanin"/>
          <w:sz w:val="32"/>
          <w:szCs w:val="32"/>
          <w:lang w:bidi="fa-IR"/>
        </w:rPr>
        <w:t>Sharpning</w:t>
      </w:r>
      <w:proofErr w:type="spellEnd"/>
      <w:r w:rsidR="00A63558">
        <w:rPr>
          <w:rFonts w:cs="B Nazanin" w:hint="cs"/>
          <w:sz w:val="32"/>
          <w:szCs w:val="32"/>
          <w:rtl/>
          <w:lang w:bidi="fa-IR"/>
        </w:rPr>
        <w:t xml:space="preserve">) </w:t>
      </w:r>
      <w:r w:rsidR="00A63558" w:rsidRPr="00A63558">
        <w:rPr>
          <w:rFonts w:cs="B Nazanin" w:hint="cs"/>
          <w:sz w:val="32"/>
          <w:szCs w:val="32"/>
          <w:rtl/>
          <w:lang w:bidi="fa-IR"/>
        </w:rPr>
        <w:t>که</w:t>
      </w:r>
      <w:r w:rsidR="00A63558" w:rsidRPr="00A63558">
        <w:rPr>
          <w:rFonts w:cs="B Nazanin"/>
          <w:sz w:val="32"/>
          <w:szCs w:val="32"/>
          <w:rtl/>
          <w:lang w:bidi="fa-IR"/>
        </w:rPr>
        <w:t xml:space="preserve"> </w:t>
      </w:r>
      <w:r w:rsidR="00A63558" w:rsidRPr="00A63558">
        <w:rPr>
          <w:rFonts w:cs="B Nazanin" w:hint="cs"/>
          <w:sz w:val="32"/>
          <w:szCs w:val="32"/>
          <w:rtl/>
          <w:lang w:bidi="fa-IR"/>
        </w:rPr>
        <w:t>برای</w:t>
      </w:r>
      <w:r w:rsidR="00A63558" w:rsidRPr="00A63558">
        <w:rPr>
          <w:rFonts w:cs="B Nazanin"/>
          <w:sz w:val="32"/>
          <w:szCs w:val="32"/>
          <w:rtl/>
          <w:lang w:bidi="fa-IR"/>
        </w:rPr>
        <w:t xml:space="preserve"> </w:t>
      </w:r>
      <w:r w:rsidR="00A63558" w:rsidRPr="00A63558">
        <w:rPr>
          <w:rFonts w:cs="B Nazanin" w:hint="cs"/>
          <w:sz w:val="32"/>
          <w:szCs w:val="32"/>
          <w:rtl/>
          <w:lang w:bidi="fa-IR"/>
        </w:rPr>
        <w:t>افزایش</w:t>
      </w:r>
      <w:r w:rsidR="00A63558" w:rsidRPr="00A63558">
        <w:rPr>
          <w:rFonts w:cs="B Nazanin"/>
          <w:sz w:val="32"/>
          <w:szCs w:val="32"/>
          <w:rtl/>
          <w:lang w:bidi="fa-IR"/>
        </w:rPr>
        <w:t xml:space="preserve"> </w:t>
      </w:r>
      <w:r w:rsidR="00A63558" w:rsidRPr="00A63558">
        <w:rPr>
          <w:rFonts w:cs="B Nazanin" w:hint="cs"/>
          <w:sz w:val="32"/>
          <w:szCs w:val="32"/>
          <w:rtl/>
          <w:lang w:bidi="fa-IR"/>
        </w:rPr>
        <w:t>وضوح</w:t>
      </w:r>
      <w:r w:rsidR="00A63558" w:rsidRPr="00A63558">
        <w:rPr>
          <w:rFonts w:cs="B Nazanin"/>
          <w:sz w:val="32"/>
          <w:szCs w:val="32"/>
          <w:rtl/>
          <w:lang w:bidi="fa-IR"/>
        </w:rPr>
        <w:t xml:space="preserve"> </w:t>
      </w:r>
      <w:r w:rsidR="00A63558" w:rsidRPr="00A63558">
        <w:rPr>
          <w:rFonts w:cs="B Nazanin" w:hint="cs"/>
          <w:sz w:val="32"/>
          <w:szCs w:val="32"/>
          <w:rtl/>
          <w:lang w:bidi="fa-IR"/>
        </w:rPr>
        <w:t>جزییات</w:t>
      </w:r>
      <w:r w:rsidR="00A63558">
        <w:rPr>
          <w:rFonts w:cs="B Nazanin" w:hint="cs"/>
          <w:sz w:val="32"/>
          <w:szCs w:val="32"/>
          <w:rtl/>
          <w:lang w:bidi="fa-IR"/>
        </w:rPr>
        <w:t xml:space="preserve"> تصویر</w:t>
      </w:r>
      <w:r w:rsidR="00A63558" w:rsidRPr="00A63558">
        <w:rPr>
          <w:rFonts w:cs="B Nazanin"/>
          <w:sz w:val="32"/>
          <w:szCs w:val="32"/>
          <w:rtl/>
          <w:lang w:bidi="fa-IR"/>
        </w:rPr>
        <w:t xml:space="preserve"> </w:t>
      </w:r>
      <w:r w:rsidR="00A63558" w:rsidRPr="00A63558">
        <w:rPr>
          <w:rFonts w:cs="B Nazanin" w:hint="cs"/>
          <w:sz w:val="32"/>
          <w:szCs w:val="32"/>
          <w:rtl/>
          <w:lang w:bidi="fa-IR"/>
        </w:rPr>
        <w:t>استفاده</w:t>
      </w:r>
      <w:r w:rsidR="00A63558" w:rsidRPr="00A63558">
        <w:rPr>
          <w:rFonts w:cs="B Nazanin"/>
          <w:sz w:val="32"/>
          <w:szCs w:val="32"/>
          <w:rtl/>
          <w:lang w:bidi="fa-IR"/>
        </w:rPr>
        <w:t xml:space="preserve"> </w:t>
      </w:r>
      <w:r w:rsidR="00A63558" w:rsidRPr="00A63558">
        <w:rPr>
          <w:rFonts w:cs="B Nazanin" w:hint="cs"/>
          <w:sz w:val="32"/>
          <w:szCs w:val="32"/>
          <w:rtl/>
          <w:lang w:bidi="fa-IR"/>
        </w:rPr>
        <w:t>میشود</w:t>
      </w:r>
      <w:r w:rsidR="00A63558">
        <w:rPr>
          <w:rFonts w:cs="B Nazanin" w:hint="cs"/>
          <w:sz w:val="32"/>
          <w:szCs w:val="32"/>
          <w:rtl/>
          <w:lang w:bidi="fa-IR"/>
        </w:rPr>
        <w:t>، پیاده سازی شده است. به عنوان ورود</w:t>
      </w:r>
      <w:r w:rsidR="007850C9">
        <w:rPr>
          <w:rFonts w:cs="B Nazanin" w:hint="cs"/>
          <w:sz w:val="32"/>
          <w:szCs w:val="32"/>
          <w:rtl/>
          <w:lang w:bidi="fa-IR"/>
        </w:rPr>
        <w:t>ی فایل عکس که به صورت آرایه تبدیل شده است داده میشود و در خروجی فایل فیلتر شده داده میشود</w:t>
      </w:r>
      <w:r>
        <w:rPr>
          <w:rFonts w:cs="B Nazanin" w:hint="cs"/>
          <w:sz w:val="32"/>
          <w:szCs w:val="32"/>
          <w:rtl/>
          <w:lang w:bidi="fa-IR"/>
        </w:rPr>
        <w:t>.</w:t>
      </w:r>
    </w:p>
    <w:p w14:paraId="450BFB74" w14:textId="77777777" w:rsidR="00691AB2" w:rsidRPr="00072AC4" w:rsidRDefault="00072AC4" w:rsidP="00072AC4">
      <w:pPr>
        <w:bidi/>
        <w:spacing w:after="360" w:line="360" w:lineRule="auto"/>
        <w:rPr>
          <w:rFonts w:cs="B Nazanin+ Bold"/>
          <w:sz w:val="32"/>
          <w:szCs w:val="32"/>
          <w:rtl/>
          <w:lang w:bidi="fa-IR"/>
        </w:rPr>
      </w:pPr>
      <w:r w:rsidRPr="00072AC4">
        <w:rPr>
          <w:rFonts w:cs="B Nazanin+ Bold" w:hint="cs"/>
          <w:sz w:val="32"/>
          <w:szCs w:val="32"/>
          <w:rtl/>
          <w:lang w:bidi="fa-IR"/>
        </w:rPr>
        <w:t>فهرست مطالب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8"/>
      </w:tblGrid>
      <w:tr w:rsidR="00776627" w14:paraId="4328CD91" w14:textId="77777777" w:rsidTr="00072AC4">
        <w:tc>
          <w:tcPr>
            <w:tcW w:w="4868" w:type="dxa"/>
            <w:vAlign w:val="center"/>
          </w:tcPr>
          <w:p w14:paraId="77BA5A58" w14:textId="77777777" w:rsidR="00776627" w:rsidRPr="00966600" w:rsidRDefault="00806657" w:rsidP="00776627">
            <w:pPr>
              <w:pStyle w:val="ListParagraph"/>
              <w:numPr>
                <w:ilvl w:val="0"/>
                <w:numId w:val="6"/>
              </w:numPr>
              <w:bidi/>
              <w:spacing w:before="60" w:after="60" w:line="360" w:lineRule="auto"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 w:rsidRPr="0096660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توضیح</w:t>
            </w:r>
            <w:r w:rsidR="00776627" w:rsidRPr="0096660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کد</w:t>
            </w:r>
          </w:p>
        </w:tc>
      </w:tr>
      <w:tr w:rsidR="00776627" w14:paraId="6518DD7D" w14:textId="77777777" w:rsidTr="00072AC4">
        <w:tc>
          <w:tcPr>
            <w:tcW w:w="4868" w:type="dxa"/>
            <w:vAlign w:val="center"/>
          </w:tcPr>
          <w:p w14:paraId="0F630739" w14:textId="77777777" w:rsidR="00776627" w:rsidRPr="00966600" w:rsidRDefault="00966600" w:rsidP="00966600">
            <w:pPr>
              <w:pStyle w:val="ListParagraph"/>
              <w:numPr>
                <w:ilvl w:val="0"/>
                <w:numId w:val="6"/>
              </w:numPr>
              <w:bidi/>
              <w:spacing w:before="60" w:after="60" w:line="360" w:lineRule="auto"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 w:rsidRPr="0096660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نتیجه و جمع بندی</w:t>
            </w:r>
          </w:p>
        </w:tc>
      </w:tr>
    </w:tbl>
    <w:p w14:paraId="05F5DEB4" w14:textId="77777777" w:rsidR="00072AC4" w:rsidRDefault="00072AC4" w:rsidP="00072AC4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446D4E25" w14:textId="77777777" w:rsidR="00776627" w:rsidRPr="00966600" w:rsidRDefault="00806657" w:rsidP="00806657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cs="B Nazanin"/>
          <w:b/>
          <w:bCs/>
          <w:sz w:val="36"/>
          <w:szCs w:val="36"/>
          <w:lang w:bidi="fa-IR"/>
        </w:rPr>
      </w:pPr>
      <w:r w:rsidRPr="00966600">
        <w:rPr>
          <w:rFonts w:cs="B Nazanin" w:hint="cs"/>
          <w:b/>
          <w:bCs/>
          <w:sz w:val="36"/>
          <w:szCs w:val="36"/>
          <w:rtl/>
          <w:lang w:bidi="fa-IR"/>
        </w:rPr>
        <w:t>توضیح کد</w:t>
      </w:r>
    </w:p>
    <w:p w14:paraId="731747B1" w14:textId="7DB75A6B" w:rsidR="00966600" w:rsidRDefault="0001584E" w:rsidP="0001584E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32"/>
          <w:szCs w:val="32"/>
          <w:rtl/>
          <w:lang w:bidi="fa-IR"/>
        </w:rPr>
      </w:pPr>
      <w:r>
        <w:rPr>
          <w:rFonts w:ascii="BNazanin" w:cs="B Nazanin" w:hint="cs"/>
          <w:sz w:val="32"/>
          <w:szCs w:val="32"/>
          <w:rtl/>
        </w:rPr>
        <w:t xml:space="preserve">ابتدا مقدار اندازه فایل را به صورت </w:t>
      </w:r>
      <w:r>
        <w:rPr>
          <w:rFonts w:cs="B Nazanin"/>
          <w:sz w:val="32"/>
          <w:szCs w:val="32"/>
        </w:rPr>
        <w:t>generic</w:t>
      </w:r>
      <w:r>
        <w:rPr>
          <w:rFonts w:cs="B Nazanin" w:hint="cs"/>
          <w:sz w:val="32"/>
          <w:szCs w:val="32"/>
          <w:rtl/>
          <w:lang w:bidi="fa-IR"/>
        </w:rPr>
        <w:t xml:space="preserve"> تعریف میکنیم. سپس سیگنال های اولیه مثل </w:t>
      </w:r>
      <w:proofErr w:type="spellStart"/>
      <w:r>
        <w:rPr>
          <w:rFonts w:cs="B Nazanin" w:hint="cs"/>
          <w:sz w:val="32"/>
          <w:szCs w:val="32"/>
          <w:rtl/>
          <w:lang w:bidi="fa-IR"/>
        </w:rPr>
        <w:t>ماتریس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فیلتر که </w:t>
      </w:r>
      <w:bookmarkStart w:id="0" w:name="_GoBack"/>
      <w:bookmarkEnd w:id="0"/>
      <w:proofErr w:type="spellStart"/>
      <w:r>
        <w:rPr>
          <w:rFonts w:cs="B Nazanin" w:hint="cs"/>
          <w:sz w:val="32"/>
          <w:szCs w:val="32"/>
          <w:rtl/>
          <w:lang w:bidi="fa-IR"/>
        </w:rPr>
        <w:t>پیکسل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ها در آن ضرب میشوند را تعریف میکنیم و بعد فرمول های فیلتر را به گونه ای که به مشکل </w:t>
      </w:r>
      <w:r>
        <w:rPr>
          <w:rFonts w:cs="B Nazanin"/>
          <w:sz w:val="32"/>
          <w:szCs w:val="32"/>
          <w:lang w:bidi="fa-IR"/>
        </w:rPr>
        <w:t>multiple drive</w:t>
      </w:r>
      <w:r>
        <w:rPr>
          <w:rFonts w:cs="B Nazanin" w:hint="cs"/>
          <w:sz w:val="32"/>
          <w:szCs w:val="32"/>
          <w:rtl/>
          <w:lang w:bidi="fa-IR"/>
        </w:rPr>
        <w:t xml:space="preserve"> برخورد نکنیم پیاده سازی میکنیم.</w:t>
      </w:r>
    </w:p>
    <w:p w14:paraId="7E14C722" w14:textId="3551FB10" w:rsidR="0001584E" w:rsidRDefault="0001584E" w:rsidP="0001584E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28"/>
          <w:szCs w:val="28"/>
          <w:rtl/>
          <w:lang w:bidi="fa-IR"/>
        </w:rPr>
      </w:pPr>
      <w:r w:rsidRPr="0001584E">
        <w:rPr>
          <w:rFonts w:cs="B Nazanin" w:hint="cs"/>
          <w:sz w:val="32"/>
          <w:szCs w:val="32"/>
          <w:rtl/>
          <w:lang w:bidi="fa-IR"/>
        </w:rPr>
        <w:t xml:space="preserve">در تست </w:t>
      </w:r>
      <w:proofErr w:type="spellStart"/>
      <w:r w:rsidRPr="0001584E">
        <w:rPr>
          <w:rFonts w:cs="B Nazanin" w:hint="cs"/>
          <w:sz w:val="32"/>
          <w:szCs w:val="32"/>
          <w:rtl/>
          <w:lang w:bidi="fa-IR"/>
        </w:rPr>
        <w:t>بنچ</w:t>
      </w:r>
      <w:proofErr w:type="spellEnd"/>
      <w:r w:rsidRPr="0001584E">
        <w:rPr>
          <w:rFonts w:cs="B Nazanin" w:hint="cs"/>
          <w:sz w:val="32"/>
          <w:szCs w:val="32"/>
          <w:rtl/>
          <w:lang w:bidi="fa-IR"/>
        </w:rPr>
        <w:t xml:space="preserve"> نیز کد را اجرا و بررسی میکنیم.</w:t>
      </w:r>
    </w:p>
    <w:p w14:paraId="251964EA" w14:textId="77777777" w:rsidR="0001584E" w:rsidRDefault="0001584E" w:rsidP="0001584E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28"/>
          <w:szCs w:val="28"/>
          <w:rtl/>
          <w:lang w:bidi="fa-IR"/>
        </w:rPr>
      </w:pPr>
    </w:p>
    <w:p w14:paraId="5F263D6C" w14:textId="77777777" w:rsidR="00966600" w:rsidRPr="00806657" w:rsidRDefault="00966600" w:rsidP="00966600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28"/>
          <w:szCs w:val="28"/>
          <w:lang w:bidi="fa-IR"/>
        </w:rPr>
      </w:pPr>
    </w:p>
    <w:p w14:paraId="590F3645" w14:textId="77777777" w:rsidR="00806657" w:rsidRPr="00806657" w:rsidRDefault="00806657" w:rsidP="00806657">
      <w:pPr>
        <w:bidi/>
        <w:spacing w:line="360" w:lineRule="auto"/>
        <w:jc w:val="both"/>
        <w:rPr>
          <w:rFonts w:cs="B Nazanin"/>
          <w:sz w:val="28"/>
          <w:szCs w:val="28"/>
          <w:lang w:bidi="fa-IR"/>
        </w:rPr>
      </w:pPr>
    </w:p>
    <w:p w14:paraId="37A1CD55" w14:textId="77777777" w:rsidR="00806657" w:rsidRDefault="00806657" w:rsidP="00806657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cs="B Nazanin"/>
          <w:b/>
          <w:bCs/>
          <w:sz w:val="36"/>
          <w:szCs w:val="36"/>
          <w:lang w:bidi="fa-IR"/>
        </w:rPr>
      </w:pPr>
      <w:r w:rsidRPr="00966600">
        <w:rPr>
          <w:rFonts w:cs="B Nazanin" w:hint="cs"/>
          <w:b/>
          <w:bCs/>
          <w:sz w:val="36"/>
          <w:szCs w:val="36"/>
          <w:rtl/>
          <w:lang w:bidi="fa-IR"/>
        </w:rPr>
        <w:lastRenderedPageBreak/>
        <w:t>جمع بندی</w:t>
      </w:r>
    </w:p>
    <w:p w14:paraId="554F0EAB" w14:textId="320AD13F" w:rsidR="00966600" w:rsidRDefault="00966600" w:rsidP="00966600">
      <w:pPr>
        <w:pStyle w:val="ListParagraph"/>
        <w:bidi/>
        <w:spacing w:line="360" w:lineRule="auto"/>
        <w:jc w:val="both"/>
        <w:rPr>
          <w:rFonts w:cs="B Nazanin"/>
          <w:sz w:val="36"/>
          <w:szCs w:val="36"/>
          <w:rtl/>
          <w:lang w:bidi="fa-IR"/>
        </w:rPr>
      </w:pPr>
      <w:r w:rsidRPr="00966600">
        <w:rPr>
          <w:rFonts w:cs="B Nazanin" w:hint="cs"/>
          <w:sz w:val="36"/>
          <w:szCs w:val="36"/>
          <w:rtl/>
          <w:lang w:bidi="fa-IR"/>
        </w:rPr>
        <w:t>در این پروژه</w:t>
      </w:r>
      <w:r w:rsidR="007A4671">
        <w:rPr>
          <w:rFonts w:cs="B Nazanin" w:hint="cs"/>
          <w:sz w:val="36"/>
          <w:szCs w:val="36"/>
          <w:rtl/>
          <w:lang w:bidi="fa-IR"/>
        </w:rPr>
        <w:t xml:space="preserve"> </w:t>
      </w:r>
      <w:r w:rsidR="0001584E">
        <w:rPr>
          <w:rFonts w:cs="B Nazanin" w:hint="cs"/>
          <w:sz w:val="36"/>
          <w:szCs w:val="36"/>
          <w:rtl/>
          <w:lang w:bidi="fa-IR"/>
        </w:rPr>
        <w:t>فیلتری برای افزایش وضوح کیفیت عکس ارائه شد و درستی نتایج با فایل های ارسالی بررسی شدند.</w:t>
      </w:r>
    </w:p>
    <w:p w14:paraId="54F29953" w14:textId="1520BE14" w:rsidR="00966600" w:rsidRPr="00966600" w:rsidRDefault="00966600" w:rsidP="00966600">
      <w:pPr>
        <w:pStyle w:val="ListParagraph"/>
        <w:bidi/>
        <w:spacing w:line="360" w:lineRule="auto"/>
        <w:jc w:val="center"/>
        <w:rPr>
          <w:rFonts w:cs="B Nazanin"/>
          <w:sz w:val="36"/>
          <w:szCs w:val="36"/>
          <w:rtl/>
          <w:lang w:bidi="fa-IR"/>
        </w:rPr>
      </w:pPr>
    </w:p>
    <w:sectPr w:rsidR="00966600" w:rsidRPr="00966600" w:rsidSect="007E729E">
      <w:pgSz w:w="11907" w:h="16839" w:code="9"/>
      <w:pgMar w:top="1440" w:right="1080" w:bottom="1440" w:left="108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+ Bold">
    <w:altName w:val="Segoe UI Semibold"/>
    <w:charset w:val="B2"/>
    <w:family w:val="auto"/>
    <w:pitch w:val="variable"/>
    <w:sig w:usb0="00002000" w:usb1="80002042" w:usb2="00000008" w:usb3="00000000" w:csb0="00000040" w:csb1="00000000"/>
  </w:font>
  <w:font w:name="BNazanin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808D3"/>
    <w:multiLevelType w:val="hybridMultilevel"/>
    <w:tmpl w:val="811A26F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6E0095"/>
    <w:multiLevelType w:val="hybridMultilevel"/>
    <w:tmpl w:val="6100B860"/>
    <w:lvl w:ilvl="0" w:tplc="28A2169A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301D5"/>
    <w:multiLevelType w:val="hybridMultilevel"/>
    <w:tmpl w:val="E5B84C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2860F8"/>
    <w:multiLevelType w:val="hybridMultilevel"/>
    <w:tmpl w:val="6E288512"/>
    <w:lvl w:ilvl="0" w:tplc="8D3834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34571B"/>
    <w:multiLevelType w:val="hybridMultilevel"/>
    <w:tmpl w:val="FCDE67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1E4F7B"/>
    <w:multiLevelType w:val="hybridMultilevel"/>
    <w:tmpl w:val="EA127C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B521F1"/>
    <w:multiLevelType w:val="hybridMultilevel"/>
    <w:tmpl w:val="6E288512"/>
    <w:lvl w:ilvl="0" w:tplc="8D3834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M0tjQ2NjMxNzZV0lEKTi0uzszPAykwNK0FAJUAVMwtAAAA"/>
  </w:docVars>
  <w:rsids>
    <w:rsidRoot w:val="00EC0C82"/>
    <w:rsid w:val="00012036"/>
    <w:rsid w:val="0001584E"/>
    <w:rsid w:val="00016AC7"/>
    <w:rsid w:val="000203F7"/>
    <w:rsid w:val="000622D9"/>
    <w:rsid w:val="00066451"/>
    <w:rsid w:val="00072AC4"/>
    <w:rsid w:val="00095A44"/>
    <w:rsid w:val="000A02E9"/>
    <w:rsid w:val="000B2655"/>
    <w:rsid w:val="000B545D"/>
    <w:rsid w:val="000C1000"/>
    <w:rsid w:val="000C5BC3"/>
    <w:rsid w:val="000D5084"/>
    <w:rsid w:val="0011154A"/>
    <w:rsid w:val="00112B1F"/>
    <w:rsid w:val="00113B36"/>
    <w:rsid w:val="00116868"/>
    <w:rsid w:val="00126508"/>
    <w:rsid w:val="00133757"/>
    <w:rsid w:val="00133CF3"/>
    <w:rsid w:val="00135F40"/>
    <w:rsid w:val="00143CD1"/>
    <w:rsid w:val="00145630"/>
    <w:rsid w:val="00183898"/>
    <w:rsid w:val="001B4633"/>
    <w:rsid w:val="001B4691"/>
    <w:rsid w:val="001B5D87"/>
    <w:rsid w:val="001D3248"/>
    <w:rsid w:val="001D7373"/>
    <w:rsid w:val="002024ED"/>
    <w:rsid w:val="00210D23"/>
    <w:rsid w:val="00215321"/>
    <w:rsid w:val="00215917"/>
    <w:rsid w:val="00221846"/>
    <w:rsid w:val="00221A32"/>
    <w:rsid w:val="00241F5E"/>
    <w:rsid w:val="00255BA1"/>
    <w:rsid w:val="00273E7D"/>
    <w:rsid w:val="002B08CE"/>
    <w:rsid w:val="002B206E"/>
    <w:rsid w:val="002C24AC"/>
    <w:rsid w:val="002C3A16"/>
    <w:rsid w:val="002D009D"/>
    <w:rsid w:val="002D3B12"/>
    <w:rsid w:val="002E04A4"/>
    <w:rsid w:val="002E17C7"/>
    <w:rsid w:val="002E2CA0"/>
    <w:rsid w:val="002F6239"/>
    <w:rsid w:val="002F67EA"/>
    <w:rsid w:val="00306D1C"/>
    <w:rsid w:val="00312DD5"/>
    <w:rsid w:val="003172C6"/>
    <w:rsid w:val="00317D65"/>
    <w:rsid w:val="00326FAA"/>
    <w:rsid w:val="00341C6E"/>
    <w:rsid w:val="003717D0"/>
    <w:rsid w:val="0038396C"/>
    <w:rsid w:val="003933D6"/>
    <w:rsid w:val="003A0A0E"/>
    <w:rsid w:val="003E3B1B"/>
    <w:rsid w:val="00405372"/>
    <w:rsid w:val="00414E73"/>
    <w:rsid w:val="00423266"/>
    <w:rsid w:val="0042343C"/>
    <w:rsid w:val="00433B1C"/>
    <w:rsid w:val="00433FB0"/>
    <w:rsid w:val="00435870"/>
    <w:rsid w:val="00443C62"/>
    <w:rsid w:val="00444556"/>
    <w:rsid w:val="00464FE2"/>
    <w:rsid w:val="00471FBB"/>
    <w:rsid w:val="004728E9"/>
    <w:rsid w:val="00481190"/>
    <w:rsid w:val="00486801"/>
    <w:rsid w:val="004B01E6"/>
    <w:rsid w:val="004B07FC"/>
    <w:rsid w:val="004D4803"/>
    <w:rsid w:val="004E0211"/>
    <w:rsid w:val="004E4415"/>
    <w:rsid w:val="004F4779"/>
    <w:rsid w:val="004F7703"/>
    <w:rsid w:val="00507B29"/>
    <w:rsid w:val="00521320"/>
    <w:rsid w:val="00524A55"/>
    <w:rsid w:val="0052718D"/>
    <w:rsid w:val="00537056"/>
    <w:rsid w:val="00543F5F"/>
    <w:rsid w:val="00573ADC"/>
    <w:rsid w:val="005773F1"/>
    <w:rsid w:val="00577C8B"/>
    <w:rsid w:val="00584ECB"/>
    <w:rsid w:val="00590ECF"/>
    <w:rsid w:val="00597EB4"/>
    <w:rsid w:val="005A24A4"/>
    <w:rsid w:val="005A2AAE"/>
    <w:rsid w:val="005A60A5"/>
    <w:rsid w:val="005A6DDA"/>
    <w:rsid w:val="005A6F33"/>
    <w:rsid w:val="005C0324"/>
    <w:rsid w:val="005E0D71"/>
    <w:rsid w:val="005E28A5"/>
    <w:rsid w:val="005E47FD"/>
    <w:rsid w:val="005F376D"/>
    <w:rsid w:val="00602ADB"/>
    <w:rsid w:val="006062C7"/>
    <w:rsid w:val="00611ACA"/>
    <w:rsid w:val="0061751C"/>
    <w:rsid w:val="00622880"/>
    <w:rsid w:val="0063164B"/>
    <w:rsid w:val="00642EC8"/>
    <w:rsid w:val="00657D3E"/>
    <w:rsid w:val="00682685"/>
    <w:rsid w:val="00691AB2"/>
    <w:rsid w:val="006930AE"/>
    <w:rsid w:val="006A2078"/>
    <w:rsid w:val="006A4EF4"/>
    <w:rsid w:val="006B506B"/>
    <w:rsid w:val="006E5051"/>
    <w:rsid w:val="006F1B28"/>
    <w:rsid w:val="007036D1"/>
    <w:rsid w:val="00704A5B"/>
    <w:rsid w:val="00712EFA"/>
    <w:rsid w:val="00716F2A"/>
    <w:rsid w:val="007212B9"/>
    <w:rsid w:val="00725E9B"/>
    <w:rsid w:val="00732039"/>
    <w:rsid w:val="00737416"/>
    <w:rsid w:val="007434E9"/>
    <w:rsid w:val="007552EF"/>
    <w:rsid w:val="00755D3B"/>
    <w:rsid w:val="00756FF8"/>
    <w:rsid w:val="0077539E"/>
    <w:rsid w:val="00776627"/>
    <w:rsid w:val="00781015"/>
    <w:rsid w:val="007815DF"/>
    <w:rsid w:val="007850C9"/>
    <w:rsid w:val="0079130D"/>
    <w:rsid w:val="007A4671"/>
    <w:rsid w:val="007B16C1"/>
    <w:rsid w:val="007D0F68"/>
    <w:rsid w:val="007D31D9"/>
    <w:rsid w:val="007E111D"/>
    <w:rsid w:val="007E729E"/>
    <w:rsid w:val="007F3F43"/>
    <w:rsid w:val="007F54DD"/>
    <w:rsid w:val="00806657"/>
    <w:rsid w:val="00814C5D"/>
    <w:rsid w:val="00822925"/>
    <w:rsid w:val="0082560F"/>
    <w:rsid w:val="00842542"/>
    <w:rsid w:val="00853DA3"/>
    <w:rsid w:val="008615DF"/>
    <w:rsid w:val="00872EDC"/>
    <w:rsid w:val="00881316"/>
    <w:rsid w:val="00884F9D"/>
    <w:rsid w:val="00890C9D"/>
    <w:rsid w:val="008917D7"/>
    <w:rsid w:val="008C1126"/>
    <w:rsid w:val="008D3BCC"/>
    <w:rsid w:val="0090131C"/>
    <w:rsid w:val="00901E6C"/>
    <w:rsid w:val="00907EB3"/>
    <w:rsid w:val="0091439A"/>
    <w:rsid w:val="00916913"/>
    <w:rsid w:val="009208AC"/>
    <w:rsid w:val="00935CAD"/>
    <w:rsid w:val="00947975"/>
    <w:rsid w:val="0095252F"/>
    <w:rsid w:val="00954AA0"/>
    <w:rsid w:val="00966600"/>
    <w:rsid w:val="00975EA6"/>
    <w:rsid w:val="00976B7E"/>
    <w:rsid w:val="00977621"/>
    <w:rsid w:val="00986D48"/>
    <w:rsid w:val="009940B5"/>
    <w:rsid w:val="009B282E"/>
    <w:rsid w:val="009B4AD8"/>
    <w:rsid w:val="009B7842"/>
    <w:rsid w:val="009B7946"/>
    <w:rsid w:val="009D5250"/>
    <w:rsid w:val="009D63BF"/>
    <w:rsid w:val="009D781E"/>
    <w:rsid w:val="009E59D7"/>
    <w:rsid w:val="009F080A"/>
    <w:rsid w:val="00A1394C"/>
    <w:rsid w:val="00A177FD"/>
    <w:rsid w:val="00A56E38"/>
    <w:rsid w:val="00A63558"/>
    <w:rsid w:val="00A7690E"/>
    <w:rsid w:val="00AA1C47"/>
    <w:rsid w:val="00AB2EC6"/>
    <w:rsid w:val="00AB67AA"/>
    <w:rsid w:val="00AF34DB"/>
    <w:rsid w:val="00B16696"/>
    <w:rsid w:val="00B47F7F"/>
    <w:rsid w:val="00B6505F"/>
    <w:rsid w:val="00B70350"/>
    <w:rsid w:val="00B808D6"/>
    <w:rsid w:val="00BA5862"/>
    <w:rsid w:val="00BB278F"/>
    <w:rsid w:val="00BB76CA"/>
    <w:rsid w:val="00BC442B"/>
    <w:rsid w:val="00BD7FB6"/>
    <w:rsid w:val="00BE577D"/>
    <w:rsid w:val="00C0480D"/>
    <w:rsid w:val="00C12095"/>
    <w:rsid w:val="00C30E3F"/>
    <w:rsid w:val="00C50270"/>
    <w:rsid w:val="00C50EBB"/>
    <w:rsid w:val="00C6000B"/>
    <w:rsid w:val="00C650D1"/>
    <w:rsid w:val="00C6517E"/>
    <w:rsid w:val="00C66D6A"/>
    <w:rsid w:val="00C70EB3"/>
    <w:rsid w:val="00C74215"/>
    <w:rsid w:val="00C9301D"/>
    <w:rsid w:val="00CC15CF"/>
    <w:rsid w:val="00CC160C"/>
    <w:rsid w:val="00CD599D"/>
    <w:rsid w:val="00D146D8"/>
    <w:rsid w:val="00D32B68"/>
    <w:rsid w:val="00D41173"/>
    <w:rsid w:val="00D47352"/>
    <w:rsid w:val="00D5452D"/>
    <w:rsid w:val="00D5518C"/>
    <w:rsid w:val="00D740BA"/>
    <w:rsid w:val="00D84635"/>
    <w:rsid w:val="00DA4F54"/>
    <w:rsid w:val="00DD72C7"/>
    <w:rsid w:val="00DF50F8"/>
    <w:rsid w:val="00E01728"/>
    <w:rsid w:val="00E04355"/>
    <w:rsid w:val="00E2703A"/>
    <w:rsid w:val="00E27F15"/>
    <w:rsid w:val="00E34229"/>
    <w:rsid w:val="00E4343D"/>
    <w:rsid w:val="00E557B8"/>
    <w:rsid w:val="00EA14F5"/>
    <w:rsid w:val="00EA28A3"/>
    <w:rsid w:val="00EB17C4"/>
    <w:rsid w:val="00EC0C82"/>
    <w:rsid w:val="00EC71B2"/>
    <w:rsid w:val="00ED6FC3"/>
    <w:rsid w:val="00F17608"/>
    <w:rsid w:val="00F21634"/>
    <w:rsid w:val="00F30BBB"/>
    <w:rsid w:val="00F33092"/>
    <w:rsid w:val="00F3523A"/>
    <w:rsid w:val="00F433E5"/>
    <w:rsid w:val="00F4381D"/>
    <w:rsid w:val="00F54950"/>
    <w:rsid w:val="00F77851"/>
    <w:rsid w:val="00F869A5"/>
    <w:rsid w:val="00FB2530"/>
    <w:rsid w:val="00FC3C26"/>
    <w:rsid w:val="00FD774D"/>
    <w:rsid w:val="00FE0BC7"/>
    <w:rsid w:val="00FE4466"/>
    <w:rsid w:val="00FE44A8"/>
    <w:rsid w:val="00FF49A0"/>
    <w:rsid w:val="00FF63F8"/>
    <w:rsid w:val="00FF7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24159"/>
  <w15:chartTrackingRefBased/>
  <w15:docId w15:val="{9130168F-0B35-4114-B1FA-A0E74CA15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C8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0C82"/>
    <w:rPr>
      <w:color w:val="808080"/>
    </w:rPr>
  </w:style>
  <w:style w:type="table" w:styleId="TableGrid">
    <w:name w:val="Table Grid"/>
    <w:basedOn w:val="TableNormal"/>
    <w:uiPriority w:val="39"/>
    <w:rsid w:val="000B2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7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29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7421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FA67E-49B9-4A57-9ECF-EAE6A6D5D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31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</dc:creator>
  <cp:keywords/>
  <dc:description/>
  <cp:lastModifiedBy>SeyedEhsan Sajadi</cp:lastModifiedBy>
  <cp:revision>15</cp:revision>
  <cp:lastPrinted>2021-04-14T05:25:00Z</cp:lastPrinted>
  <dcterms:created xsi:type="dcterms:W3CDTF">2016-02-12T18:04:00Z</dcterms:created>
  <dcterms:modified xsi:type="dcterms:W3CDTF">2021-04-14T05:26:00Z</dcterms:modified>
</cp:coreProperties>
</file>